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8F806" w14:textId="77777777" w:rsidR="00545034" w:rsidRPr="00FF05A5" w:rsidRDefault="00545034" w:rsidP="00545034">
      <w:pPr>
        <w:spacing w:after="0" w:line="240" w:lineRule="auto"/>
        <w:rPr>
          <w:rFonts w:ascii="Cambria" w:eastAsia="MS Mincho" w:hAnsi="Cambria"/>
          <w:lang w:eastAsia="ja-JP"/>
        </w:rPr>
      </w:pPr>
      <w:r w:rsidRPr="00FF05A5">
        <w:rPr>
          <w:rFonts w:ascii="Cambria" w:eastAsia="MS Mincho" w:hAnsi="Cambria"/>
          <w:sz w:val="48"/>
          <w:szCs w:val="48"/>
          <w:lang w:eastAsia="ja-JP"/>
        </w:rPr>
        <w:t>Labor-Management Council Minutes</w:t>
      </w:r>
    </w:p>
    <w:p w14:paraId="062FBF12" w14:textId="77777777" w:rsidR="00545034" w:rsidRPr="00FF05A5" w:rsidRDefault="00545034" w:rsidP="00545034">
      <w:pPr>
        <w:pBdr>
          <w:top w:val="single" w:sz="4" w:space="1" w:color="auto"/>
        </w:pBdr>
        <w:spacing w:after="0" w:line="240" w:lineRule="auto"/>
        <w:rPr>
          <w:rFonts w:ascii="Cambria" w:eastAsia="MS Mincho" w:hAnsi="Cambria"/>
          <w:lang w:eastAsia="ja-JP"/>
        </w:rPr>
      </w:pPr>
    </w:p>
    <w:p w14:paraId="70C1D48D" w14:textId="6E88C213" w:rsidR="00545034" w:rsidRPr="000D2CDA" w:rsidRDefault="00545034" w:rsidP="00545034">
      <w:pPr>
        <w:pBdr>
          <w:top w:val="single" w:sz="4" w:space="1" w:color="auto"/>
        </w:pBdr>
        <w:spacing w:after="0" w:line="240" w:lineRule="auto"/>
        <w:rPr>
          <w:rFonts w:ascii="Cambria" w:eastAsia="MS Mincho" w:hAnsi="Cambria"/>
          <w:lang w:eastAsia="ja-JP"/>
        </w:rPr>
      </w:pPr>
      <w:r w:rsidRPr="000D2CDA">
        <w:rPr>
          <w:rFonts w:ascii="Cambria" w:eastAsia="MS Mincho" w:hAnsi="Cambria"/>
          <w:lang w:eastAsia="ja-JP"/>
        </w:rPr>
        <w:t xml:space="preserve">Meeting Date:  </w:t>
      </w:r>
      <w:r w:rsidR="00BC00BE">
        <w:rPr>
          <w:rFonts w:ascii="Cambria" w:eastAsia="MS Mincho" w:hAnsi="Cambria"/>
          <w:lang w:eastAsia="ja-JP"/>
        </w:rPr>
        <w:t>Ma</w:t>
      </w:r>
      <w:r w:rsidR="00BC5AF7">
        <w:rPr>
          <w:rFonts w:ascii="Cambria" w:eastAsia="MS Mincho" w:hAnsi="Cambria"/>
          <w:lang w:eastAsia="ja-JP"/>
        </w:rPr>
        <w:t>rch</w:t>
      </w:r>
      <w:r w:rsidR="00357BFE">
        <w:rPr>
          <w:rFonts w:ascii="Cambria" w:eastAsia="MS Mincho" w:hAnsi="Cambria"/>
          <w:lang w:eastAsia="ja-JP"/>
        </w:rPr>
        <w:t xml:space="preserve"> </w:t>
      </w:r>
      <w:r w:rsidR="00BC5AF7">
        <w:rPr>
          <w:rFonts w:ascii="Cambria" w:eastAsia="MS Mincho" w:hAnsi="Cambria"/>
          <w:lang w:eastAsia="ja-JP"/>
        </w:rPr>
        <w:t>20</w:t>
      </w:r>
      <w:r w:rsidR="00221BF9">
        <w:rPr>
          <w:rFonts w:ascii="Cambria" w:eastAsia="MS Mincho" w:hAnsi="Cambria"/>
          <w:lang w:eastAsia="ja-JP"/>
        </w:rPr>
        <w:t>, 202</w:t>
      </w:r>
      <w:r w:rsidR="00BC5AF7">
        <w:rPr>
          <w:rFonts w:ascii="Cambria" w:eastAsia="MS Mincho" w:hAnsi="Cambria"/>
          <w:lang w:eastAsia="ja-JP"/>
        </w:rPr>
        <w:t>3</w:t>
      </w:r>
      <w:r w:rsidR="00221BF9">
        <w:rPr>
          <w:rFonts w:ascii="Cambria" w:eastAsia="MS Mincho" w:hAnsi="Cambria"/>
          <w:lang w:eastAsia="ja-JP"/>
        </w:rPr>
        <w:t xml:space="preserve"> </w:t>
      </w:r>
    </w:p>
    <w:p w14:paraId="53BB082D" w14:textId="7B2C45F2" w:rsidR="00553570" w:rsidRPr="000D2CDA" w:rsidRDefault="007141B7" w:rsidP="00545034">
      <w:pPr>
        <w:pBdr>
          <w:top w:val="single" w:sz="4" w:space="1" w:color="auto"/>
        </w:pBdr>
        <w:spacing w:after="0" w:line="240" w:lineRule="auto"/>
        <w:rPr>
          <w:rFonts w:ascii="Cambria" w:eastAsia="MS Mincho" w:hAnsi="Cambria"/>
          <w:lang w:eastAsia="ja-JP"/>
        </w:rPr>
      </w:pPr>
      <w:r>
        <w:rPr>
          <w:rFonts w:ascii="Cambria" w:eastAsia="MS Mincho" w:hAnsi="Cambria"/>
          <w:lang w:eastAsia="ja-JP"/>
        </w:rPr>
        <w:t>Cochran</w:t>
      </w:r>
      <w:r w:rsidR="00545034" w:rsidRPr="000D2CDA">
        <w:rPr>
          <w:rFonts w:ascii="Cambria" w:eastAsia="MS Mincho" w:hAnsi="Cambria"/>
          <w:lang w:eastAsia="ja-JP"/>
        </w:rPr>
        <w:t xml:space="preserve"> Room, Kilcawley Center</w:t>
      </w:r>
    </w:p>
    <w:p w14:paraId="493587E7" w14:textId="77777777" w:rsidR="00545034" w:rsidRPr="000D2CDA" w:rsidRDefault="00545034" w:rsidP="00545034">
      <w:pPr>
        <w:pBdr>
          <w:top w:val="single" w:sz="4" w:space="1" w:color="auto"/>
        </w:pBdr>
        <w:spacing w:after="0" w:line="240" w:lineRule="auto"/>
        <w:rPr>
          <w:rFonts w:ascii="Cambria" w:eastAsia="MS Mincho" w:hAnsi="Cambria"/>
          <w:lang w:eastAsia="ja-JP"/>
        </w:rPr>
      </w:pPr>
    </w:p>
    <w:p w14:paraId="25AB95CA" w14:textId="46FA5C4B" w:rsidR="00610FB0" w:rsidRPr="00A62BB0" w:rsidRDefault="00545034" w:rsidP="007D0436">
      <w:pPr>
        <w:pBdr>
          <w:top w:val="single" w:sz="4" w:space="1" w:color="auto"/>
        </w:pBdr>
        <w:spacing w:after="0" w:line="240" w:lineRule="auto"/>
        <w:jc w:val="both"/>
        <w:rPr>
          <w:rFonts w:ascii="Cambria" w:eastAsia="MS Mincho" w:hAnsi="Cambria"/>
          <w:lang w:eastAsia="ja-JP"/>
        </w:rPr>
      </w:pPr>
      <w:r w:rsidRPr="00A62BB0">
        <w:rPr>
          <w:rFonts w:ascii="Cambria" w:eastAsia="MS Mincho" w:hAnsi="Cambria"/>
          <w:b/>
          <w:lang w:eastAsia="ja-JP"/>
        </w:rPr>
        <w:t>In Attendance:</w:t>
      </w:r>
      <w:r w:rsidR="002D2F81" w:rsidRPr="00A62BB0">
        <w:rPr>
          <w:rFonts w:ascii="Cambria" w:eastAsia="MS Mincho" w:hAnsi="Cambria"/>
          <w:lang w:eastAsia="ja-JP"/>
        </w:rPr>
        <w:t xml:space="preserve"> </w:t>
      </w:r>
      <w:r w:rsidRPr="00A62BB0">
        <w:rPr>
          <w:rFonts w:ascii="Cambria" w:eastAsia="MS Mincho" w:hAnsi="Cambria"/>
          <w:lang w:eastAsia="ja-JP"/>
        </w:rPr>
        <w:t>Dr. Brien Smith, Provost and VP for Academic Affairs and Council Co-</w:t>
      </w:r>
      <w:proofErr w:type="gramStart"/>
      <w:r w:rsidRPr="00A62BB0">
        <w:rPr>
          <w:rFonts w:ascii="Cambria" w:eastAsia="MS Mincho" w:hAnsi="Cambria"/>
          <w:lang w:eastAsia="ja-JP"/>
        </w:rPr>
        <w:t>Chair</w:t>
      </w:r>
      <w:r w:rsidR="00253A1C" w:rsidRPr="00A62BB0">
        <w:rPr>
          <w:rFonts w:ascii="Cambria" w:eastAsia="MS Mincho" w:hAnsi="Cambria"/>
          <w:lang w:eastAsia="ja-JP"/>
        </w:rPr>
        <w:t>;</w:t>
      </w:r>
      <w:r w:rsidR="00BC5AF7">
        <w:rPr>
          <w:rFonts w:ascii="Cambria" w:eastAsia="MS Mincho" w:hAnsi="Cambria"/>
          <w:lang w:eastAsia="ja-JP"/>
        </w:rPr>
        <w:t xml:space="preserve">  Jennifer</w:t>
      </w:r>
      <w:proofErr w:type="gramEnd"/>
      <w:r w:rsidR="00BC5AF7">
        <w:rPr>
          <w:rFonts w:ascii="Cambria" w:eastAsia="MS Mincho" w:hAnsi="Cambria"/>
          <w:lang w:eastAsia="ja-JP"/>
        </w:rPr>
        <w:t xml:space="preserve"> Pintar, Vice Provost; </w:t>
      </w:r>
      <w:r w:rsidR="00253A1C" w:rsidRPr="00A62BB0">
        <w:rPr>
          <w:rFonts w:ascii="Cambria" w:eastAsia="MS Mincho" w:hAnsi="Cambria"/>
          <w:lang w:eastAsia="ja-JP"/>
        </w:rPr>
        <w:t xml:space="preserve"> </w:t>
      </w:r>
      <w:r w:rsidR="007C430C" w:rsidRPr="00A62BB0">
        <w:rPr>
          <w:rFonts w:ascii="Cambria" w:eastAsia="MS Mincho" w:hAnsi="Cambria"/>
          <w:lang w:eastAsia="ja-JP"/>
        </w:rPr>
        <w:t>Anne Lally</w:t>
      </w:r>
      <w:r w:rsidR="002D2F81" w:rsidRPr="00A62BB0">
        <w:rPr>
          <w:rFonts w:ascii="Cambria" w:eastAsia="MS Mincho" w:hAnsi="Cambria"/>
          <w:lang w:eastAsia="ja-JP"/>
        </w:rPr>
        <w:t>, APAS</w:t>
      </w:r>
      <w:r w:rsidR="00BE3037" w:rsidRPr="00A62BB0">
        <w:rPr>
          <w:rFonts w:ascii="Cambria" w:eastAsia="MS Mincho" w:hAnsi="Cambria"/>
          <w:lang w:eastAsia="ja-JP"/>
        </w:rPr>
        <w:t xml:space="preserve"> President</w:t>
      </w:r>
      <w:r w:rsidR="006303C2" w:rsidRPr="00A62BB0">
        <w:t>;</w:t>
      </w:r>
      <w:r w:rsidR="007D0436" w:rsidRPr="00A62BB0">
        <w:t xml:space="preserve"> </w:t>
      </w:r>
      <w:r w:rsidR="00BC00BE" w:rsidRPr="00A62BB0">
        <w:t xml:space="preserve">Susan Clutter, </w:t>
      </w:r>
      <w:r w:rsidR="00CD36EB" w:rsidRPr="00A62BB0">
        <w:t>YSU/</w:t>
      </w:r>
      <w:r w:rsidR="00BC00BE" w:rsidRPr="00A62BB0">
        <w:t xml:space="preserve">OEA </w:t>
      </w:r>
      <w:r w:rsidR="00BC5AF7">
        <w:t>1</w:t>
      </w:r>
      <w:r w:rsidR="00BC5AF7" w:rsidRPr="00BC5AF7">
        <w:rPr>
          <w:vertAlign w:val="superscript"/>
        </w:rPr>
        <w:t>st</w:t>
      </w:r>
      <w:r w:rsidR="00BC5AF7">
        <w:t xml:space="preserve"> Vice- </w:t>
      </w:r>
      <w:r w:rsidR="00BC00BE" w:rsidRPr="00A62BB0">
        <w:t>President</w:t>
      </w:r>
      <w:r w:rsidR="00253A1C" w:rsidRPr="00A62BB0">
        <w:t>;</w:t>
      </w:r>
      <w:r w:rsidR="00BC00BE" w:rsidRPr="00A62BB0">
        <w:t xml:space="preserve"> Connie Kolarik, ACE President</w:t>
      </w:r>
      <w:r w:rsidR="00253A1C" w:rsidRPr="00A62BB0">
        <w:t>;</w:t>
      </w:r>
      <w:r w:rsidR="00357BFE" w:rsidRPr="00A62BB0">
        <w:t xml:space="preserve"> </w:t>
      </w:r>
      <w:r w:rsidR="00253A1C" w:rsidRPr="00A62BB0">
        <w:t xml:space="preserve">Adam Guerrieri, FOP/OLC President; </w:t>
      </w:r>
      <w:r w:rsidR="00BC5AF7">
        <w:t xml:space="preserve">Susan Moorer, APAS Vice-President; Shawn Varso, Chief of Police; </w:t>
      </w:r>
      <w:r w:rsidR="00253A1C" w:rsidRPr="00A62BB0">
        <w:t xml:space="preserve">and </w:t>
      </w:r>
      <w:r w:rsidR="00BC5AF7">
        <w:t>Kevin Kralj, Director Labor and Employee Relations</w:t>
      </w:r>
      <w:r w:rsidRPr="00A62BB0">
        <w:rPr>
          <w:rFonts w:ascii="Cambria" w:eastAsia="MS Mincho" w:hAnsi="Cambria"/>
          <w:lang w:eastAsia="ja-JP"/>
        </w:rPr>
        <w:t>.</w:t>
      </w:r>
      <w:r w:rsidR="00BC5AF7">
        <w:rPr>
          <w:rFonts w:ascii="Cambria" w:eastAsia="MS Mincho" w:hAnsi="Cambria"/>
          <w:lang w:eastAsia="ja-JP"/>
        </w:rPr>
        <w:t>*</w:t>
      </w:r>
    </w:p>
    <w:p w14:paraId="429E3D4D" w14:textId="77777777" w:rsidR="000229DB" w:rsidRPr="00A62BB0" w:rsidRDefault="000229DB" w:rsidP="000229DB">
      <w:pPr>
        <w:pStyle w:val="ListParagraph"/>
        <w:ind w:left="1080"/>
        <w:rPr>
          <w:rFonts w:asciiTheme="majorHAnsi" w:hAnsiTheme="majorHAnsi"/>
        </w:rPr>
      </w:pPr>
    </w:p>
    <w:p w14:paraId="5931146C" w14:textId="5A759888" w:rsidR="0086045B" w:rsidRPr="00E556F0" w:rsidRDefault="0086045B" w:rsidP="0086045B">
      <w:pPr>
        <w:pStyle w:val="ListParagraph"/>
        <w:numPr>
          <w:ilvl w:val="0"/>
          <w:numId w:val="5"/>
        </w:numPr>
        <w:spacing w:line="240" w:lineRule="auto"/>
        <w:rPr>
          <w:rFonts w:asciiTheme="majorHAnsi" w:hAnsiTheme="majorHAnsi"/>
        </w:rPr>
      </w:pPr>
      <w:r w:rsidRPr="00A62BB0">
        <w:rPr>
          <w:rFonts w:asciiTheme="majorHAnsi" w:hAnsiTheme="majorHAnsi"/>
          <w:b/>
        </w:rPr>
        <w:t xml:space="preserve">Clarification </w:t>
      </w:r>
      <w:r w:rsidR="00E556F0">
        <w:rPr>
          <w:rFonts w:asciiTheme="majorHAnsi" w:hAnsiTheme="majorHAnsi"/>
          <w:b/>
        </w:rPr>
        <w:t>regarding recent message of more cutbacks and budget</w:t>
      </w:r>
    </w:p>
    <w:p w14:paraId="6C697710" w14:textId="201ABC8E" w:rsidR="00E556F0" w:rsidRDefault="00E556F0" w:rsidP="00E556F0">
      <w:pPr>
        <w:spacing w:line="240" w:lineRule="auto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>This issue was placed on the agenda at the request of Anne Lally.  Ms. Lally wanted more information on a recent media article concerning proposed cuts at the University.</w:t>
      </w:r>
    </w:p>
    <w:p w14:paraId="3CC047A9" w14:textId="3988D175" w:rsidR="00E556F0" w:rsidRDefault="00E556F0" w:rsidP="00E556F0">
      <w:pPr>
        <w:spacing w:line="240" w:lineRule="auto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>Related to this issue, the following points were discussed among the parties:</w:t>
      </w:r>
    </w:p>
    <w:p w14:paraId="50D849CC" w14:textId="3486AD00" w:rsidR="00E556F0" w:rsidRP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 w:rsidRPr="00E556F0">
        <w:rPr>
          <w:rFonts w:asciiTheme="majorHAnsi" w:hAnsiTheme="majorHAnsi"/>
        </w:rPr>
        <w:t>Sources of Income:</w:t>
      </w:r>
    </w:p>
    <w:p w14:paraId="2DA7B9A9" w14:textId="67F65F17" w:rsidR="00E556F0" w:rsidRDefault="00E556F0" w:rsidP="00E556F0">
      <w:pPr>
        <w:pStyle w:val="ListParagraph"/>
        <w:numPr>
          <w:ilvl w:val="1"/>
          <w:numId w:val="9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Tuition</w:t>
      </w:r>
    </w:p>
    <w:p w14:paraId="71AAED03" w14:textId="348E2593" w:rsidR="00E556F0" w:rsidRDefault="00E556F0" w:rsidP="00E556F0">
      <w:pPr>
        <w:pStyle w:val="ListParagraph"/>
        <w:numPr>
          <w:ilvl w:val="1"/>
          <w:numId w:val="9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Foundation dollars</w:t>
      </w:r>
    </w:p>
    <w:p w14:paraId="4C4454A3" w14:textId="2E3A7D34" w:rsidR="00E556F0" w:rsidRP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 w:rsidRPr="00E556F0">
        <w:rPr>
          <w:rFonts w:asciiTheme="majorHAnsi" w:hAnsiTheme="majorHAnsi"/>
        </w:rPr>
        <w:t xml:space="preserve">Decline in student </w:t>
      </w:r>
      <w:proofErr w:type="gramStart"/>
      <w:r w:rsidRPr="00E556F0">
        <w:rPr>
          <w:rFonts w:asciiTheme="majorHAnsi" w:hAnsiTheme="majorHAnsi"/>
        </w:rPr>
        <w:t>enrollment</w:t>
      </w:r>
      <w:proofErr w:type="gramEnd"/>
    </w:p>
    <w:p w14:paraId="4F481326" w14:textId="4EFC1B4D" w:rsidR="00E556F0" w:rsidRPr="00D67BFA" w:rsidRDefault="00E556F0" w:rsidP="00D67BFA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Areas of Growth</w:t>
      </w:r>
      <w:r w:rsidR="00D67BFA">
        <w:rPr>
          <w:rFonts w:asciiTheme="majorHAnsi" w:hAnsiTheme="majorHAnsi"/>
        </w:rPr>
        <w:t xml:space="preserve"> (Graduate Studies)</w:t>
      </w:r>
    </w:p>
    <w:p w14:paraId="77DFFDB6" w14:textId="7534845F" w:rsidR="00E556F0" w:rsidRPr="00D67BFA" w:rsidRDefault="00E556F0" w:rsidP="00D67BFA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University Costs</w:t>
      </w:r>
      <w:r w:rsidR="00D67BFA">
        <w:rPr>
          <w:rFonts w:asciiTheme="majorHAnsi" w:hAnsiTheme="majorHAnsi"/>
        </w:rPr>
        <w:t xml:space="preserve"> (</w:t>
      </w:r>
      <w:r w:rsidRPr="00D67BFA">
        <w:rPr>
          <w:rFonts w:asciiTheme="majorHAnsi" w:hAnsiTheme="majorHAnsi"/>
        </w:rPr>
        <w:t>Personnel</w:t>
      </w:r>
      <w:r w:rsidR="00D67BFA">
        <w:rPr>
          <w:rFonts w:asciiTheme="majorHAnsi" w:hAnsiTheme="majorHAnsi"/>
        </w:rPr>
        <w:t>)</w:t>
      </w:r>
    </w:p>
    <w:p w14:paraId="30F6BBF7" w14:textId="08511160" w:rsid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Use of Foundation dollars</w:t>
      </w:r>
    </w:p>
    <w:p w14:paraId="29144B5F" w14:textId="0C1016E2" w:rsid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Solvency of Budget</w:t>
      </w:r>
      <w:r w:rsidR="00E96EFA">
        <w:rPr>
          <w:rFonts w:asciiTheme="majorHAnsi" w:hAnsiTheme="majorHAnsi"/>
        </w:rPr>
        <w:t>/Budget Process</w:t>
      </w:r>
    </w:p>
    <w:p w14:paraId="0A8D2170" w14:textId="1E58D085" w:rsid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Personnel Cuts</w:t>
      </w:r>
    </w:p>
    <w:p w14:paraId="50443038" w14:textId="695907FC" w:rsid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University Deficit</w:t>
      </w:r>
    </w:p>
    <w:p w14:paraId="17944FA7" w14:textId="3223FE3C" w:rsid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Morale</w:t>
      </w:r>
    </w:p>
    <w:p w14:paraId="29DD10C0" w14:textId="00C6EE94" w:rsid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Communication across campus</w:t>
      </w:r>
    </w:p>
    <w:p w14:paraId="6ABB558E" w14:textId="77E89BDB" w:rsidR="00E556F0" w:rsidRDefault="00E556F0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Wages</w:t>
      </w:r>
    </w:p>
    <w:p w14:paraId="31B00B8F" w14:textId="4D5A0776" w:rsidR="001C53B1" w:rsidRDefault="001C53B1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Recruitment techniques</w:t>
      </w:r>
    </w:p>
    <w:p w14:paraId="11DD094B" w14:textId="5E45D3D5" w:rsidR="001C53B1" w:rsidRDefault="001C53B1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Kilcawley Center</w:t>
      </w:r>
    </w:p>
    <w:p w14:paraId="0E0919D6" w14:textId="6CDBD658" w:rsidR="00A01CB8" w:rsidRPr="00E96EFA" w:rsidRDefault="004657C1" w:rsidP="00E96EFA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Presentation by VP Finance Business Operations</w:t>
      </w:r>
    </w:p>
    <w:p w14:paraId="776AFB73" w14:textId="5655FC58" w:rsidR="00A01CB8" w:rsidRPr="00E556F0" w:rsidRDefault="00A01CB8" w:rsidP="00E556F0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Attracting/Retaining Employees</w:t>
      </w:r>
    </w:p>
    <w:p w14:paraId="4E872DFA" w14:textId="77777777" w:rsidR="00DA1097" w:rsidRPr="00A62BB0" w:rsidRDefault="00DA1097" w:rsidP="00DA1097">
      <w:pPr>
        <w:pStyle w:val="ListParagraph"/>
        <w:spacing w:line="240" w:lineRule="auto"/>
        <w:ind w:left="1080"/>
        <w:rPr>
          <w:rFonts w:asciiTheme="majorHAnsi" w:hAnsiTheme="majorHAnsi"/>
        </w:rPr>
      </w:pPr>
    </w:p>
    <w:p w14:paraId="32FBA337" w14:textId="77777777" w:rsidR="00DA1097" w:rsidRPr="00A62BB0" w:rsidRDefault="00DA1097" w:rsidP="00DA1097">
      <w:pPr>
        <w:pStyle w:val="ListParagraph"/>
        <w:numPr>
          <w:ilvl w:val="0"/>
          <w:numId w:val="5"/>
        </w:numPr>
        <w:spacing w:line="240" w:lineRule="auto"/>
        <w:rPr>
          <w:rFonts w:asciiTheme="majorHAnsi" w:hAnsiTheme="majorHAnsi"/>
        </w:rPr>
      </w:pPr>
      <w:r w:rsidRPr="00A62BB0">
        <w:rPr>
          <w:rFonts w:asciiTheme="majorHAnsi" w:hAnsiTheme="majorHAnsi"/>
          <w:b/>
        </w:rPr>
        <w:t>Check-In Updates</w:t>
      </w:r>
    </w:p>
    <w:p w14:paraId="7AB1552F" w14:textId="2EE78EA9" w:rsidR="00DA1097" w:rsidRDefault="00AD6FE0" w:rsidP="00DA1097">
      <w:pPr>
        <w:spacing w:line="240" w:lineRule="auto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dam Guerrieri welcomes out of the box solutions to </w:t>
      </w:r>
      <w:r w:rsidR="00FC32F1">
        <w:rPr>
          <w:rFonts w:asciiTheme="majorHAnsi" w:hAnsiTheme="majorHAnsi"/>
        </w:rPr>
        <w:t xml:space="preserve">address </w:t>
      </w:r>
      <w:r>
        <w:rPr>
          <w:rFonts w:asciiTheme="majorHAnsi" w:hAnsiTheme="majorHAnsi"/>
        </w:rPr>
        <w:t>issues.</w:t>
      </w:r>
    </w:p>
    <w:p w14:paraId="184BA28A" w14:textId="49D3F3C9" w:rsidR="00DA1097" w:rsidRPr="00A62BB0" w:rsidRDefault="00AD6FE0" w:rsidP="00AD6FE0">
      <w:pPr>
        <w:spacing w:line="240" w:lineRule="auto"/>
        <w:ind w:firstLine="360"/>
        <w:rPr>
          <w:rFonts w:asciiTheme="majorHAnsi" w:hAnsiTheme="majorHAnsi"/>
        </w:rPr>
      </w:pPr>
      <w:r>
        <w:rPr>
          <w:rFonts w:asciiTheme="majorHAnsi" w:hAnsiTheme="majorHAnsi"/>
        </w:rPr>
        <w:t>Susan Clutter mentioned that faculty negotiations are productive.</w:t>
      </w:r>
    </w:p>
    <w:p w14:paraId="28A756D0" w14:textId="77777777" w:rsidR="00CA542E" w:rsidRPr="00A62BB0" w:rsidRDefault="00CA542E" w:rsidP="00CA542E">
      <w:pPr>
        <w:pStyle w:val="ListParagraph"/>
        <w:spacing w:line="240" w:lineRule="auto"/>
        <w:ind w:left="360"/>
        <w:rPr>
          <w:rFonts w:asciiTheme="majorHAnsi" w:hAnsiTheme="majorHAnsi"/>
        </w:rPr>
      </w:pPr>
    </w:p>
    <w:p w14:paraId="36BA20C4" w14:textId="77777777" w:rsidR="005711AD" w:rsidRPr="005711AD" w:rsidRDefault="008B1433" w:rsidP="00AD6FE0">
      <w:pPr>
        <w:pStyle w:val="ListParagraph"/>
        <w:numPr>
          <w:ilvl w:val="0"/>
          <w:numId w:val="5"/>
        </w:numPr>
        <w:spacing w:line="240" w:lineRule="auto"/>
        <w:rPr>
          <w:rFonts w:asciiTheme="majorHAnsi" w:hAnsiTheme="majorHAnsi"/>
        </w:rPr>
      </w:pPr>
      <w:r w:rsidRPr="00A62BB0">
        <w:rPr>
          <w:rFonts w:asciiTheme="majorHAnsi" w:hAnsiTheme="majorHAnsi"/>
          <w:b/>
        </w:rPr>
        <w:t>Announcements:</w:t>
      </w:r>
    </w:p>
    <w:p w14:paraId="36FF722F" w14:textId="0D1A7920" w:rsidR="00BC5AF7" w:rsidRDefault="005711AD" w:rsidP="00BC5AF7">
      <w:pPr>
        <w:pStyle w:val="ListParagraph"/>
        <w:spacing w:line="240" w:lineRule="auto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>N/A</w:t>
      </w:r>
      <w:r w:rsidR="008B1433" w:rsidRPr="00A62BB0">
        <w:rPr>
          <w:rFonts w:asciiTheme="majorHAnsi" w:hAnsiTheme="majorHAnsi"/>
        </w:rPr>
        <w:t xml:space="preserve"> </w:t>
      </w:r>
    </w:p>
    <w:p w14:paraId="4BA57E84" w14:textId="26F36925" w:rsidR="00BC5AF7" w:rsidRDefault="00BC5AF7" w:rsidP="00BC5AF7">
      <w:pPr>
        <w:pStyle w:val="ListParagraph"/>
        <w:spacing w:line="240" w:lineRule="auto"/>
        <w:ind w:left="360"/>
        <w:rPr>
          <w:rFonts w:asciiTheme="majorHAnsi" w:hAnsiTheme="majorHAnsi"/>
        </w:rPr>
      </w:pPr>
    </w:p>
    <w:p w14:paraId="63156617" w14:textId="7F44D329" w:rsidR="00BC5AF7" w:rsidRPr="00BC5AF7" w:rsidRDefault="00BC5AF7" w:rsidP="00BC5AF7">
      <w:pPr>
        <w:pStyle w:val="ListParagraph"/>
        <w:spacing w:line="240" w:lineRule="auto"/>
        <w:ind w:left="0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*Minutes for October 18, 2022 were previously approved electronically and </w:t>
      </w:r>
      <w:r w:rsidR="00C66823">
        <w:rPr>
          <w:rFonts w:asciiTheme="majorHAnsi" w:hAnsiTheme="majorHAnsi"/>
        </w:rPr>
        <w:t>are</w:t>
      </w:r>
      <w:r>
        <w:rPr>
          <w:rFonts w:asciiTheme="majorHAnsi" w:hAnsiTheme="majorHAnsi"/>
        </w:rPr>
        <w:t xml:space="preserve"> posted on the Employee Relations webpage.</w:t>
      </w:r>
    </w:p>
    <w:sectPr w:rsidR="00BC5AF7" w:rsidRPr="00BC5AF7" w:rsidSect="00781714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92B"/>
    <w:multiLevelType w:val="hybridMultilevel"/>
    <w:tmpl w:val="8284734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930393"/>
    <w:multiLevelType w:val="hybridMultilevel"/>
    <w:tmpl w:val="A118B3D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D53D72"/>
    <w:multiLevelType w:val="hybridMultilevel"/>
    <w:tmpl w:val="B7C0E7D2"/>
    <w:lvl w:ilvl="0" w:tplc="2332A476">
      <w:start w:val="2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DC7F69"/>
    <w:multiLevelType w:val="hybridMultilevel"/>
    <w:tmpl w:val="5396FD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C93810"/>
    <w:multiLevelType w:val="hybridMultilevel"/>
    <w:tmpl w:val="02D04CD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6B41BC"/>
    <w:multiLevelType w:val="hybridMultilevel"/>
    <w:tmpl w:val="28128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722FB"/>
    <w:multiLevelType w:val="hybridMultilevel"/>
    <w:tmpl w:val="17009B90"/>
    <w:lvl w:ilvl="0" w:tplc="4F7A599C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AE5AD9"/>
    <w:multiLevelType w:val="hybridMultilevel"/>
    <w:tmpl w:val="EBFCDE7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DB230D"/>
    <w:multiLevelType w:val="hybridMultilevel"/>
    <w:tmpl w:val="AB7669F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F63367"/>
    <w:multiLevelType w:val="hybridMultilevel"/>
    <w:tmpl w:val="EDC88F12"/>
    <w:lvl w:ilvl="0" w:tplc="07549A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58109371">
    <w:abstractNumId w:val="9"/>
  </w:num>
  <w:num w:numId="2" w16cid:durableId="423647063">
    <w:abstractNumId w:val="5"/>
  </w:num>
  <w:num w:numId="3" w16cid:durableId="461659188">
    <w:abstractNumId w:val="7"/>
  </w:num>
  <w:num w:numId="4" w16cid:durableId="1070889794">
    <w:abstractNumId w:val="2"/>
  </w:num>
  <w:num w:numId="5" w16cid:durableId="2096702197">
    <w:abstractNumId w:val="6"/>
  </w:num>
  <w:num w:numId="6" w16cid:durableId="1394041130">
    <w:abstractNumId w:val="0"/>
  </w:num>
  <w:num w:numId="7" w16cid:durableId="2112773454">
    <w:abstractNumId w:val="1"/>
  </w:num>
  <w:num w:numId="8" w16cid:durableId="1157919677">
    <w:abstractNumId w:val="8"/>
  </w:num>
  <w:num w:numId="9" w16cid:durableId="1384909815">
    <w:abstractNumId w:val="4"/>
  </w:num>
  <w:num w:numId="10" w16cid:durableId="18689122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MjQzNjcwMAJCcyUdpeDU4uLM/DyQAsNaAO6U+p0sAAAA"/>
  </w:docVars>
  <w:rsids>
    <w:rsidRoot w:val="00374E8D"/>
    <w:rsid w:val="000229DB"/>
    <w:rsid w:val="000A18D1"/>
    <w:rsid w:val="000B5126"/>
    <w:rsid w:val="000F1B09"/>
    <w:rsid w:val="001212AD"/>
    <w:rsid w:val="00142AE9"/>
    <w:rsid w:val="00177CB2"/>
    <w:rsid w:val="001C53B1"/>
    <w:rsid w:val="00221BF9"/>
    <w:rsid w:val="00253A1C"/>
    <w:rsid w:val="0026247E"/>
    <w:rsid w:val="002650A7"/>
    <w:rsid w:val="002D2F81"/>
    <w:rsid w:val="002E6D57"/>
    <w:rsid w:val="00341E7D"/>
    <w:rsid w:val="00351536"/>
    <w:rsid w:val="00357BFE"/>
    <w:rsid w:val="00374E8D"/>
    <w:rsid w:val="003E4C56"/>
    <w:rsid w:val="00430E23"/>
    <w:rsid w:val="004657C1"/>
    <w:rsid w:val="005413F0"/>
    <w:rsid w:val="00545034"/>
    <w:rsid w:val="00553570"/>
    <w:rsid w:val="00563EE3"/>
    <w:rsid w:val="005711AD"/>
    <w:rsid w:val="00573C46"/>
    <w:rsid w:val="005C7541"/>
    <w:rsid w:val="005D006A"/>
    <w:rsid w:val="005E1FDB"/>
    <w:rsid w:val="00601B43"/>
    <w:rsid w:val="00610FB0"/>
    <w:rsid w:val="006200A5"/>
    <w:rsid w:val="006303C2"/>
    <w:rsid w:val="00685520"/>
    <w:rsid w:val="00687F29"/>
    <w:rsid w:val="007141B7"/>
    <w:rsid w:val="00781714"/>
    <w:rsid w:val="007C430C"/>
    <w:rsid w:val="007D0436"/>
    <w:rsid w:val="0086045B"/>
    <w:rsid w:val="008B1433"/>
    <w:rsid w:val="008E202A"/>
    <w:rsid w:val="00901171"/>
    <w:rsid w:val="00930290"/>
    <w:rsid w:val="00937A4C"/>
    <w:rsid w:val="00962951"/>
    <w:rsid w:val="00967093"/>
    <w:rsid w:val="00992B35"/>
    <w:rsid w:val="009F1008"/>
    <w:rsid w:val="00A01CB8"/>
    <w:rsid w:val="00A416A9"/>
    <w:rsid w:val="00A62BB0"/>
    <w:rsid w:val="00AD6FE0"/>
    <w:rsid w:val="00B2667C"/>
    <w:rsid w:val="00B759B9"/>
    <w:rsid w:val="00BA5923"/>
    <w:rsid w:val="00BC00BE"/>
    <w:rsid w:val="00BC5AF7"/>
    <w:rsid w:val="00BE3037"/>
    <w:rsid w:val="00C14F71"/>
    <w:rsid w:val="00C66823"/>
    <w:rsid w:val="00CA542E"/>
    <w:rsid w:val="00CD2A5E"/>
    <w:rsid w:val="00CD36EB"/>
    <w:rsid w:val="00CD723A"/>
    <w:rsid w:val="00CF30FF"/>
    <w:rsid w:val="00D05526"/>
    <w:rsid w:val="00D67BFA"/>
    <w:rsid w:val="00DA07E2"/>
    <w:rsid w:val="00DA1097"/>
    <w:rsid w:val="00DC3351"/>
    <w:rsid w:val="00DF35A0"/>
    <w:rsid w:val="00E21C79"/>
    <w:rsid w:val="00E556F0"/>
    <w:rsid w:val="00E96EFA"/>
    <w:rsid w:val="00EC4ABC"/>
    <w:rsid w:val="00EC607D"/>
    <w:rsid w:val="00EE2F9C"/>
    <w:rsid w:val="00F247C2"/>
    <w:rsid w:val="00F46E13"/>
    <w:rsid w:val="00FA13B1"/>
    <w:rsid w:val="00FC32F1"/>
    <w:rsid w:val="00FE077B"/>
    <w:rsid w:val="00FF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3CD5B"/>
  <w15:chartTrackingRefBased/>
  <w15:docId w15:val="{7E739AC3-FA96-421B-9DCE-3A58E177E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E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35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5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9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1</Words>
  <Characters>1263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ngstown State University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Jacobs</dc:creator>
  <cp:keywords/>
  <dc:description/>
  <cp:lastModifiedBy>Ghia Burzynski</cp:lastModifiedBy>
  <cp:revision>2</cp:revision>
  <cp:lastPrinted>2019-09-12T16:29:00Z</cp:lastPrinted>
  <dcterms:created xsi:type="dcterms:W3CDTF">2023-04-10T17:35:00Z</dcterms:created>
  <dcterms:modified xsi:type="dcterms:W3CDTF">2023-04-10T17:35:00Z</dcterms:modified>
</cp:coreProperties>
</file>